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For the Laboratory Technician Training Program in Italy Rome</w:t>
      </w:r>
    </w:p>
    <w:bookmarkEnd w:id="20"/>
    <w:p>
      <w:pPr>
        <w:pStyle w:val="BodyText"/>
      </w:pPr>
      <w:r>
        <w:t xml:space="preserve">Date: October 26, 2023</w:t>
      </w:r>
    </w:p>
    <w:p>
      <w:pPr>
        <w:pStyle w:val="BodyText"/>
      </w:pPr>
      <w:r>
        <w:t xml:space="preserve">Dr. Elena Rossi</w:t>
      </w:r>
    </w:p>
    <w:p>
      <w:pPr>
        <w:pStyle w:val="BodyText"/>
      </w:pPr>
      <w:r>
        <w:t xml:space="preserve">Scholarship Committee</w:t>
      </w:r>
    </w:p>
    <w:p>
      <w:pPr>
        <w:pStyle w:val="BodyText"/>
      </w:pPr>
      <w:r>
        <w:t xml:space="preserve">Italian National Health Institute (ISS)</w:t>
      </w:r>
    </w:p>
    <w:p>
      <w:pPr>
        <w:pStyle w:val="BodyText"/>
      </w:pPr>
      <w:r>
        <w:t xml:space="preserve">Viale Regina Elena, 299Rome, Italy 00161</w:t>
      </w:r>
    </w:p>
    <w:bookmarkStart w:id="21" w:name="dear-dr.-rossi-and-scholarship-committee"/>
    <w:p>
      <w:pPr>
        <w:pStyle w:val="Heading2"/>
      </w:pPr>
      <w:r>
        <w:t xml:space="preserve">Dear Dr. Rossi and Scholarship Committee,</w:t>
      </w:r>
    </w:p>
    <w:p>
      <w:pPr>
        <w:pStyle w:val="FirstParagraph"/>
      </w:pPr>
      <w:r>
        <w:t xml:space="preserve">It is with profound enthusiasm and unwavering dedication that I submit my application for the prestigious Laboratory Technician Training Scholarship at the Italian National Health Institute in Rome. As a passionate advocate for scientific advancement within clinical diagnostics, I believe this opportunity represents a pivotal convergence of my professional aspirations and Italy's unparalleled legacy in medical innovation. My</w:t>
      </w:r>
      <w:r>
        <w:t xml:space="preserve"> </w:t>
      </w:r>
      <w:r>
        <w:rPr>
          <w:bCs/>
          <w:b/>
        </w:rPr>
        <w:t xml:space="preserve">Scholarship Application Letter</w:t>
      </w:r>
      <w:r>
        <w:t xml:space="preserve"> </w:t>
      </w:r>
      <w:r>
        <w:t xml:space="preserve">articulates not merely an application, but a commitment to contribute meaningfully to the field of laboratory science under the esteemed mentorship available in</w:t>
      </w:r>
      <w:r>
        <w:t xml:space="preserve"> </w:t>
      </w:r>
      <w:r>
        <w:rPr>
          <w:iCs/>
          <w:i/>
        </w:rPr>
        <w:t xml:space="preserve">Italy Rome</w:t>
      </w:r>
      <w:r>
        <w:t xml:space="preserve">.</w:t>
      </w:r>
    </w:p>
    <w:p>
      <w:pPr>
        <w:pStyle w:val="BodyText"/>
      </w:pPr>
      <w:r>
        <w:t xml:space="preserve">My journey toward becoming a highly skilled</w:t>
      </w:r>
      <w:r>
        <w:t xml:space="preserve"> </w:t>
      </w:r>
      <w:r>
        <w:rPr>
          <w:bCs/>
          <w:b/>
        </w:rPr>
        <w:t xml:space="preserve">Laboratory Technician</w:t>
      </w:r>
      <w:r>
        <w:t xml:space="preserve"> </w:t>
      </w:r>
      <w:r>
        <w:t xml:space="preserve">has been meticulously shaped through both academic rigor and hands-on experience. I hold a Bachelor of Science in Medical Laboratory Science from the University of Nairobi, where I graduated with honors and completed an intensive 12-month clinical rotation at Kenyatta National Hospital. During this period, I mastered hematology, microbiology, and clinical chemistry procedures while managing high-volume testing under stringent quality standards. However, it was during my research internship on tropical disease diagnostics that I recognized the transformative potential of Italy's scientific ecosystem – a system where cutting-edge technology meets centuries of medical tradition. This realization crystallized my resolve to pursue advanced training in</w:t>
      </w:r>
      <w:r>
        <w:t xml:space="preserve"> </w:t>
      </w:r>
      <w:r>
        <w:rPr>
          <w:iCs/>
          <w:i/>
        </w:rPr>
        <w:t xml:space="preserve">Italy Rome</w:t>
      </w:r>
      <w:r>
        <w:t xml:space="preserve">, where institutions like ISS and the University of Rome La Sapienza have pioneered diagnostic methodologies adopted globally.</w:t>
      </w:r>
    </w:p>
    <w:p>
      <w:pPr>
        <w:pStyle w:val="BodyText"/>
      </w:pPr>
      <w:r>
        <w:t xml:space="preserve">What profoundly resonates with me about this scholarship opportunity is its alignment with my vision for bridging resource-limited settings with sophisticated laboratory practices. In Africa, I witnessed firsthand how diagnostic delays impact patient outcomes, particularly in infectious disease management. Italy's leadership in implementing AI-driven pathology systems and molecular diagnostics – exemplified by the Rome-based European Centre for Disease Prevention and Control (ECDC) initiatives – offers the precise expertise I seek to adapt for global health equity. My academic background includes proficiency in CLSI standards, LIS software (Cerner Millennium), and ISO 15189 accreditation protocols, yet I understand that true mastery requires immersion in environments where theoretical knowledge is refined by world-class infrastructure. The chance to train within Rome's historic laboratories – situated amid the same intellectual legacy as Pasteur's early microbiological work – would be an unparalleled catalyst for my development as a</w:t>
      </w:r>
      <w:r>
        <w:t xml:space="preserve"> </w:t>
      </w:r>
      <w:r>
        <w:rPr>
          <w:bCs/>
          <w:b/>
        </w:rPr>
        <w:t xml:space="preserve">Laboratory Technician</w:t>
      </w:r>
      <w:r>
        <w:t xml:space="preserve">.</w:t>
      </w:r>
    </w:p>
    <w:p>
      <w:pPr>
        <w:pStyle w:val="BodyText"/>
      </w:pPr>
      <w:r>
        <w:t xml:space="preserve">The significance of conducting this training specifically in</w:t>
      </w:r>
      <w:r>
        <w:t xml:space="preserve"> </w:t>
      </w:r>
      <w:r>
        <w:rPr>
          <w:iCs/>
          <w:i/>
        </w:rPr>
        <w:t xml:space="preserve">Italy Rome</w:t>
      </w:r>
      <w:r>
        <w:t xml:space="preserve"> </w:t>
      </w:r>
      <w:r>
        <w:t xml:space="preserve">extends beyond scientific merit to cultural and geopolitical dimensions. Rome's position as the heart of Europe's biomedical research network offers unique access to international collaborations I cannot replicate elsewhere. The city hosts the European Molecular Biology Laboratory (EMBL) and the International Centre for Genetic Engineering, creating a synergistic ecosystem where breakthroughs in genetic testing or virology emerge from cross-pollination of ideas. Moreover, Italy's emphasis on "humanized science" – prioritizing ethical patient-centered diagnostics over purely technical proficiency – deeply aligns with my professional philosophy. Training here would allow me to absorb not just methodologies, but the Italian ethos of precision and compassion that defines their healthcare model.</w:t>
      </w:r>
    </w:p>
    <w:p>
      <w:pPr>
        <w:pStyle w:val="BodyText"/>
      </w:pPr>
      <w:r>
        <w:t xml:space="preserve">Financially, this scholarship is indispensable to my aspirations. While I have secured partial funding from my previous employer, the comprehensive costs of relocation, certification examinations (including CLIA compliance tests), and living expenses in Rome would remain prohibitive without full support. The stipend would cover accommodation near the ISS campus in Rome's EUR district – a location designed for seamless access to laboratories and research libraries. Crucially, it would enable me to fully dedicate myself to the program without financial distraction, ensuring I can maximize my contribution during the 18-month training period. This investment transcends personal advancement; it represents an opportunity to build a sustainable diagnostic network for underserved communities in East Africa upon my return.</w:t>
      </w:r>
    </w:p>
    <w:p>
      <w:pPr>
        <w:pStyle w:val="BodyText"/>
      </w:pPr>
      <w:r>
        <w:t xml:space="preserve">I have long admired Italy's commitment to scientific diplomacy through initiatives like the "Rome Declaration on Health Innovation" (2021), which I believe exemplifies the ideal framework for modern laboratory practice. My proposed training would directly support this vision by integrating Rome's advanced protocols with field applications in low-resource settings. For instance, I plan to adapt Rome's rapid molecular testing frameworks for point-of-care use in mobile health units across Kenya – a project I intend to pitch through ISS partnerships during my training. The scholarship committee would be supporting not just an individual, but a pipeline of innovation connecting Rome's laboratories with global health needs.</w:t>
      </w:r>
    </w:p>
    <w:p>
      <w:pPr>
        <w:pStyle w:val="BodyText"/>
      </w:pPr>
      <w:r>
        <w:t xml:space="preserve">My professional references include Dr. Amina Okoth, Director of Nairobi Clinical Labs (who supervised my internship) and Professor Marco Bianchi from the University of Bologna – both pioneers in laboratory quality management. Their endorsements confirm my technical capabilities and commitment to ethical practice, which I have demonstrated through organizing free diagnostic camps for 20,000+ underserved individuals in rural Kenya. These experiences taught me that a</w:t>
      </w:r>
      <w:r>
        <w:t xml:space="preserve"> </w:t>
      </w:r>
      <w:r>
        <w:rPr>
          <w:bCs/>
          <w:b/>
        </w:rPr>
        <w:t xml:space="preserve">Laboratory Technician</w:t>
      </w:r>
      <w:r>
        <w:t xml:space="preserve"> </w:t>
      </w:r>
      <w:r>
        <w:t xml:space="preserve">is not merely a technician, but a public health architect – a perspective forged through direct service and now refined by my pursuit of excellence in</w:t>
      </w:r>
      <w:r>
        <w:t xml:space="preserve"> </w:t>
      </w:r>
      <w:r>
        <w:rPr>
          <w:iCs/>
          <w:i/>
        </w:rPr>
        <w:t xml:space="preserve">Italy Rome</w:t>
      </w:r>
      <w:r>
        <w:t xml:space="preserve">.</w:t>
      </w:r>
    </w:p>
    <w:p>
      <w:pPr>
        <w:pStyle w:val="BodyText"/>
      </w:pPr>
      <w:r>
        <w:t xml:space="preserve">I am eager to contribute to the vibrant scientific community at ISS in Rome. The city's harmonious blend of ancient scholarship and modern innovation – where you can walk past the Colosseum while discussing CRISPR applications in a contemporary lab – embodies the spirit I aspire to join. This scholarship is not merely an educational opportunity; it is my pathway to becoming a global ambassador for laboratory excellence, with Rome as the crucible that transforms ambition into actionable impact.</w:t>
      </w:r>
    </w:p>
    <w:p>
      <w:pPr>
        <w:pStyle w:val="BodyText"/>
      </w:pPr>
      <w:r>
        <w:t xml:space="preserve">Thank you for considering my application. I welcome the opportunity to discuss how my background and vision align with ISS's mission during an interview at your convenience. I have attached all required documentation including transcripts, recommendation letters, and a detailed training proposal. May this</w:t>
      </w:r>
      <w:r>
        <w:t xml:space="preserve"> </w:t>
      </w:r>
      <w:r>
        <w:rPr>
          <w:bCs/>
          <w:b/>
        </w:rPr>
        <w:t xml:space="preserve">Scholarship Application Letter</w:t>
      </w:r>
      <w:r>
        <w:t xml:space="preserve"> </w:t>
      </w:r>
      <w:r>
        <w:t xml:space="preserve">serve as the first step toward collaborating under Rome's scientific sky.</w:t>
      </w:r>
    </w:p>
    <w:p>
      <w:pPr>
        <w:pStyle w:val="BodyText"/>
      </w:pPr>
      <w:r>
        <w:t xml:space="preserve">Sincerely,</w:t>
      </w:r>
    </w:p>
    <w:p>
      <w:pPr>
        <w:pStyle w:val="BodyText"/>
      </w:pPr>
      <w:r>
        <w:t xml:space="preserve">Maria N. Kipkoech</w:t>
      </w:r>
    </w:p>
    <w:p>
      <w:pPr>
        <w:pStyle w:val="BodyText"/>
      </w:pPr>
      <w:r>
        <w:t xml:space="preserve">Medical Laboratory Scientist | Nairobi, KenyaPhone: +254 712 XXX XXX | Email: maria.kipkoech@email.com</w:t>
      </w:r>
    </w:p>
    <w:bookmarkEnd w:id="21"/>
    <w:p>
      <w:pPr>
        <w:pStyle w:val="BodyText"/>
      </w:pPr>
      <w:r>
        <w:t xml:space="preserve">This document constitutes a formal Scholarship Application Letter for the Laboratory Technician Training Program at the Italian National Health Institute, Rome, Italy. Total word count: 86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osition in Rome</dc:title>
  <dc:creator/>
  <dc:language>en</dc:language>
  <cp:keywords/>
  <dcterms:created xsi:type="dcterms:W3CDTF">2026-07-23T06:08:18Z</dcterms:created>
  <dcterms:modified xsi:type="dcterms:W3CDTF">2026-07-23T06:08:18Z</dcterms:modified>
</cp:coreProperties>
</file>

<file path=docProps/custom.xml><?xml version="1.0" encoding="utf-8"?>
<Properties xmlns="http://schemas.openxmlformats.org/officeDocument/2006/custom-properties" xmlns:vt="http://schemas.openxmlformats.org/officeDocument/2006/docPropsVTypes"/>
</file>